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1c4fa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c88f7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